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5DCF3772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718F02D4" w14:textId="0B558868" w:rsidR="007A2878" w:rsidRDefault="007A287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6B5EBD2B" w14:textId="26C385CA" w:rsidR="007A2878" w:rsidRPr="007A1BB7" w:rsidRDefault="007A287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(select empname,sal,dense_rank() over(order by sal desc)r from employee) where r=5;</w:t>
      </w:r>
    </w:p>
    <w:p w14:paraId="6472CB09" w14:textId="35F065CC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bookmarkStart w:id="0" w:name="OLE_LINK1"/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bookmarkEnd w:id="0"/>
    <w:p w14:paraId="627E2261" w14:textId="03D56F68" w:rsidR="007A2878" w:rsidRDefault="007A287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</w:p>
    <w:p w14:paraId="2E1F8867" w14:textId="23F4AB41" w:rsidR="007A2878" w:rsidRPr="007A1BB7" w:rsidRDefault="007A287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e1.empname,e1.sal from emp e1,emp e2 where e1.sal=e2.sal and e1.name&lt;&gt;e2.name;</w:t>
      </w: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29CA5" w14:textId="77777777" w:rsidR="00CC71FC" w:rsidRDefault="00CC71FC" w:rsidP="007A2878">
      <w:pPr>
        <w:spacing w:after="0" w:line="240" w:lineRule="auto"/>
      </w:pPr>
      <w:r>
        <w:separator/>
      </w:r>
    </w:p>
  </w:endnote>
  <w:endnote w:type="continuationSeparator" w:id="0">
    <w:p w14:paraId="0E6F2049" w14:textId="77777777" w:rsidR="00CC71FC" w:rsidRDefault="00CC71FC" w:rsidP="007A28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2A2AE" w14:textId="77777777" w:rsidR="00CC71FC" w:rsidRDefault="00CC71FC" w:rsidP="007A2878">
      <w:pPr>
        <w:spacing w:after="0" w:line="240" w:lineRule="auto"/>
      </w:pPr>
      <w:r>
        <w:separator/>
      </w:r>
    </w:p>
  </w:footnote>
  <w:footnote w:type="continuationSeparator" w:id="0">
    <w:p w14:paraId="525FFEBA" w14:textId="77777777" w:rsidR="00CC71FC" w:rsidRDefault="00CC71FC" w:rsidP="007A28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7A2878"/>
    <w:rsid w:val="00A31028"/>
    <w:rsid w:val="00CC71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5A544F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5</Words>
  <Characters>314</Characters>
  <Application>Microsoft Office Word</Application>
  <DocSecurity>0</DocSecurity>
  <Lines>2</Lines>
  <Paragraphs>1</Paragraphs>
  <ScaleCrop>false</ScaleCrop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ndaliya, Ila</cp:lastModifiedBy>
  <cp:revision>3</cp:revision>
  <dcterms:created xsi:type="dcterms:W3CDTF">2021-03-26T13:48:00Z</dcterms:created>
  <dcterms:modified xsi:type="dcterms:W3CDTF">2022-02-16T13:46:00Z</dcterms:modified>
</cp:coreProperties>
</file>